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689" w:rsidRPr="009E5626" w:rsidRDefault="009A418D" w:rsidP="009E5626">
      <w:pPr>
        <w:pStyle w:val="Ttulo"/>
      </w:pPr>
      <w:r w:rsidRPr="009E5626">
        <w:t>Modulo3 - Word Doc</w:t>
      </w:r>
    </w:p>
    <w:p w:rsidR="00C60689" w:rsidRDefault="009A418D">
      <w:pPr>
        <w:pStyle w:val="Author"/>
      </w:pPr>
      <w:r>
        <w:t>J</w:t>
      </w:r>
      <w:r>
        <w:t>ose Berilo</w:t>
      </w:r>
    </w:p>
    <w:p w:rsidR="00C60689" w:rsidRDefault="009A418D">
      <w:pPr>
        <w:pStyle w:val="Data"/>
      </w:pPr>
      <w:r>
        <w:t>14/01/2022</w:t>
      </w:r>
    </w:p>
    <w:p w:rsidR="00C60689" w:rsidRPr="009E5626" w:rsidRDefault="009A418D" w:rsidP="009E5626">
      <w:pPr>
        <w:pStyle w:val="Ttulo2"/>
      </w:pPr>
      <w:bookmarkStart w:id="0" w:name="r-markdown"/>
      <w:bookmarkStart w:id="1" w:name="_GoBack"/>
      <w:r w:rsidRPr="009E5626">
        <w:t>R Markdown</w:t>
      </w:r>
      <w:bookmarkEnd w:id="0"/>
    </w:p>
    <w:bookmarkEnd w:id="1"/>
    <w:p w:rsidR="00C60689" w:rsidRDefault="009A418D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C60689" w:rsidRDefault="009A418D">
      <w:pPr>
        <w:pStyle w:val="Corpodetexto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C60689" w:rsidRDefault="009A418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C60689" w:rsidRDefault="009A418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C60689" w:rsidRDefault="009A418D" w:rsidP="009E5626">
      <w:pPr>
        <w:pStyle w:val="Ttulo2"/>
      </w:pPr>
      <w:bookmarkStart w:id="2" w:name="including-plots"/>
      <w:r>
        <w:t>Including Plots</w:t>
      </w:r>
      <w:bookmarkEnd w:id="2"/>
    </w:p>
    <w:p w:rsidR="00C60689" w:rsidRDefault="009A418D">
      <w:pPr>
        <w:pStyle w:val="FirstParagraph"/>
      </w:pPr>
      <w:r>
        <w:t>Y</w:t>
      </w:r>
      <w:r>
        <w:t>ou can also embed plots, for example:</w:t>
      </w:r>
    </w:p>
    <w:p w:rsidR="00C60689" w:rsidRDefault="009A418D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689" w:rsidRDefault="009A418D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6068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418D" w:rsidRDefault="009A418D">
      <w:pPr>
        <w:spacing w:after="0"/>
      </w:pPr>
      <w:r>
        <w:separator/>
      </w:r>
    </w:p>
  </w:endnote>
  <w:endnote w:type="continuationSeparator" w:id="0">
    <w:p w:rsidR="009A418D" w:rsidRDefault="009A41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418D" w:rsidRDefault="009A418D">
      <w:r>
        <w:separator/>
      </w:r>
    </w:p>
  </w:footnote>
  <w:footnote w:type="continuationSeparator" w:id="0">
    <w:p w:rsidR="009A418D" w:rsidRDefault="009A41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48C96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E6A3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1E000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1E2E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2444C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AA02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96AE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F83B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26E3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BC65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726DC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A418D"/>
    <w:rsid w:val="009E4EFD"/>
    <w:rsid w:val="009E5626"/>
    <w:rsid w:val="00B86B75"/>
    <w:rsid w:val="00BC48D5"/>
    <w:rsid w:val="00C36279"/>
    <w:rsid w:val="00C6068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D971D5F-D50D-4C50-BAF8-ADB9FAADD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9E56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9E56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9E56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6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o3 - Word Doc</vt:lpstr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o3 - Word Doc</dc:title>
  <dc:creator>Jose Berilo</dc:creator>
  <cp:keywords/>
  <cp:lastModifiedBy>Jose Berilo</cp:lastModifiedBy>
  <cp:revision>3</cp:revision>
  <dcterms:created xsi:type="dcterms:W3CDTF">2022-01-14T23:19:00Z</dcterms:created>
  <dcterms:modified xsi:type="dcterms:W3CDTF">2022-01-14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1/2022</vt:lpwstr>
  </property>
  <property fmtid="{D5CDD505-2E9C-101B-9397-08002B2CF9AE}" pid="3" name="output">
    <vt:lpwstr/>
  </property>
</Properties>
</file>